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667" w:rsidRDefault="0011491C" w:rsidP="003714ED">
      <w:pPr>
        <w:jc w:val="center"/>
        <w:rPr>
          <w:sz w:val="40"/>
          <w:szCs w:val="40"/>
        </w:rPr>
      </w:pPr>
      <w:r>
        <w:rPr>
          <w:rFonts w:hint="eastAsia"/>
          <w:sz w:val="40"/>
          <w:szCs w:val="40"/>
        </w:rPr>
        <w:t>Ghostscript</w:t>
      </w:r>
      <w:r w:rsidR="003714ED">
        <w:rPr>
          <w:rFonts w:hint="eastAsia"/>
          <w:sz w:val="40"/>
          <w:szCs w:val="40"/>
        </w:rPr>
        <w:t>安裝手冊</w:t>
      </w:r>
    </w:p>
    <w:p w:rsidR="003714ED" w:rsidRPr="00BC7667" w:rsidRDefault="00BC7667" w:rsidP="00BC7667">
      <w:pPr>
        <w:jc w:val="right"/>
        <w:rPr>
          <w:sz w:val="18"/>
          <w:szCs w:val="18"/>
        </w:rPr>
      </w:pPr>
      <w:r>
        <w:rPr>
          <w:rFonts w:hint="eastAsia"/>
          <w:sz w:val="40"/>
          <w:szCs w:val="40"/>
        </w:rPr>
        <w:t xml:space="preserve"> </w:t>
      </w:r>
      <w:r w:rsidR="00246446">
        <w:rPr>
          <w:rFonts w:hint="eastAsia"/>
          <w:sz w:val="18"/>
          <w:szCs w:val="18"/>
        </w:rPr>
        <w:t>2017.7</w:t>
      </w:r>
      <w:r w:rsidRPr="00BC7667">
        <w:rPr>
          <w:rFonts w:hint="eastAsia"/>
          <w:sz w:val="18"/>
          <w:szCs w:val="18"/>
        </w:rPr>
        <w:t>.</w:t>
      </w:r>
      <w:r w:rsidR="000D5A70">
        <w:rPr>
          <w:sz w:val="18"/>
          <w:szCs w:val="18"/>
        </w:rPr>
        <w:t>6</w:t>
      </w:r>
      <w:r w:rsidRPr="00BC7667">
        <w:rPr>
          <w:rFonts w:hint="eastAsia"/>
          <w:sz w:val="18"/>
          <w:szCs w:val="18"/>
        </w:rPr>
        <w:t>編譯</w:t>
      </w:r>
    </w:p>
    <w:p w:rsidR="002A03EC" w:rsidRPr="00B94BA6" w:rsidRDefault="004D7874" w:rsidP="002A03EC">
      <w:pPr>
        <w:rPr>
          <w:b/>
        </w:rPr>
      </w:pPr>
      <w:r w:rsidRPr="00B94BA6">
        <w:rPr>
          <w:rFonts w:hint="eastAsia"/>
          <w:b/>
        </w:rPr>
        <w:t>安裝步驟</w:t>
      </w:r>
      <w:r w:rsidR="002A03EC" w:rsidRPr="00B94BA6">
        <w:rPr>
          <w:rFonts w:hint="eastAsia"/>
          <w:b/>
        </w:rPr>
        <w:t>：</w:t>
      </w:r>
    </w:p>
    <w:p w:rsidR="002A03EC" w:rsidRDefault="0011491C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</w:rPr>
        <w:t>依據您的作業系統類型</w:t>
      </w:r>
      <w:r w:rsidR="00351912">
        <w:rPr>
          <w:rFonts w:hint="eastAsia"/>
        </w:rPr>
        <w:t>：</w:t>
      </w:r>
      <w:r>
        <w:rPr>
          <w:rFonts w:hint="eastAsia"/>
        </w:rPr>
        <w:t>32bit</w:t>
      </w:r>
      <w:r>
        <w:rPr>
          <w:rFonts w:hint="eastAsia"/>
        </w:rPr>
        <w:t>作業系統請執行</w:t>
      </w:r>
      <w:r w:rsidR="00351912" w:rsidRPr="00351912">
        <w:t>Ghostscript921 (32bit).exe</w:t>
      </w:r>
      <w:r w:rsidR="00351912">
        <w:rPr>
          <w:rFonts w:hint="eastAsia"/>
        </w:rPr>
        <w:t>，</w:t>
      </w:r>
      <w:r w:rsidR="00351912">
        <w:rPr>
          <w:rFonts w:hint="eastAsia"/>
        </w:rPr>
        <w:t>64bit</w:t>
      </w:r>
      <w:r w:rsidR="00351912">
        <w:rPr>
          <w:rFonts w:hint="eastAsia"/>
        </w:rPr>
        <w:t>作業系統請執行</w:t>
      </w:r>
      <w:r w:rsidR="00351912">
        <w:t>Ghostscript921 (64</w:t>
      </w:r>
      <w:r w:rsidR="00351912" w:rsidRPr="00351912">
        <w:t>bit).exe</w:t>
      </w:r>
      <w:r w:rsidR="00351912">
        <w:br/>
      </w:r>
      <w:r w:rsidR="00B365E0">
        <w:rPr>
          <w:noProof/>
        </w:rPr>
        <w:drawing>
          <wp:inline distT="0" distB="0" distL="0" distR="0" wp14:anchorId="649D3EAA" wp14:editId="7F79F17F">
            <wp:extent cx="5623200" cy="350640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23200" cy="35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C94" w:rsidRDefault="009D4729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CE86D8" wp14:editId="6917D23A">
                <wp:simplePos x="0" y="0"/>
                <wp:positionH relativeFrom="column">
                  <wp:posOffset>3155950</wp:posOffset>
                </wp:positionH>
                <wp:positionV relativeFrom="paragraph">
                  <wp:posOffset>3677920</wp:posOffset>
                </wp:positionV>
                <wp:extent cx="1219200" cy="333375"/>
                <wp:effectExtent l="0" t="0" r="19050" b="28575"/>
                <wp:wrapNone/>
                <wp:docPr id="2" name="橢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8CE141" id="橢圓 2" o:spid="_x0000_s1026" style="position:absolute;margin-left:248.5pt;margin-top:289.6pt;width:96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 w:rsidR="00F52C94">
        <w:rPr>
          <w:rFonts w:hint="eastAsia"/>
        </w:rPr>
        <w:t>在第一個頁面</w:t>
      </w:r>
      <w:r w:rsidR="00553F3F">
        <w:rPr>
          <w:rFonts w:hint="eastAsia"/>
        </w:rPr>
        <w:t>按下</w:t>
      </w:r>
      <w:r w:rsidR="00553F3F">
        <w:rPr>
          <w:rFonts w:hint="eastAsia"/>
        </w:rPr>
        <w:t xml:space="preserve"> </w:t>
      </w:r>
      <w:r w:rsidR="00553F3F">
        <w:t>“Next”</w:t>
      </w:r>
      <w:r w:rsidR="00553F3F">
        <w:br/>
      </w:r>
      <w:r w:rsidR="00553F3F">
        <w:rPr>
          <w:noProof/>
        </w:rPr>
        <w:drawing>
          <wp:inline distT="0" distB="0" distL="0" distR="0" wp14:anchorId="29874B02" wp14:editId="6C583827">
            <wp:extent cx="4755600" cy="3697200"/>
            <wp:effectExtent l="0" t="0" r="6985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55600" cy="36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3F3F" w:rsidRDefault="009D4729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CE86D8" wp14:editId="6917D23A">
                <wp:simplePos x="0" y="0"/>
                <wp:positionH relativeFrom="column">
                  <wp:posOffset>3162300</wp:posOffset>
                </wp:positionH>
                <wp:positionV relativeFrom="paragraph">
                  <wp:posOffset>3648075</wp:posOffset>
                </wp:positionV>
                <wp:extent cx="1219200" cy="333375"/>
                <wp:effectExtent l="0" t="0" r="19050" b="28575"/>
                <wp:wrapNone/>
                <wp:docPr id="4" name="橢圓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5ED33E" id="橢圓 4" o:spid="_x0000_s1026" style="position:absolute;margin-left:249pt;margin-top:287.25pt;width:96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" filled="f" strokecolor="red" strokeweight="2pt">
                <v:stroke joinstyle="miter"/>
              </v:oval>
            </w:pict>
          </mc:Fallback>
        </mc:AlternateContent>
      </w:r>
      <w:r w:rsidR="00553F3F">
        <w:rPr>
          <w:rFonts w:hint="eastAsia"/>
        </w:rPr>
        <w:t>在第二個畫面</w:t>
      </w:r>
      <w:r w:rsidR="009F1D2D">
        <w:rPr>
          <w:rFonts w:hint="eastAsia"/>
        </w:rPr>
        <w:t>按下</w:t>
      </w:r>
      <w:r w:rsidR="009F1D2D">
        <w:rPr>
          <w:rFonts w:hint="eastAsia"/>
        </w:rPr>
        <w:t xml:space="preserve"> </w:t>
      </w:r>
      <w:r w:rsidR="009F1D2D">
        <w:t>“I Agree”</w:t>
      </w:r>
      <w:r w:rsidR="009F1D2D">
        <w:br/>
      </w:r>
      <w:r w:rsidR="009F1D2D">
        <w:rPr>
          <w:noProof/>
        </w:rPr>
        <w:drawing>
          <wp:inline distT="0" distB="0" distL="0" distR="0" wp14:anchorId="200EEF26" wp14:editId="4566D407">
            <wp:extent cx="4752975" cy="3695700"/>
            <wp:effectExtent l="0" t="0" r="9525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D2D" w:rsidRDefault="009D4729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CE86D8" wp14:editId="6917D23A">
                <wp:simplePos x="0" y="0"/>
                <wp:positionH relativeFrom="column">
                  <wp:posOffset>3162300</wp:posOffset>
                </wp:positionH>
                <wp:positionV relativeFrom="paragraph">
                  <wp:posOffset>3675380</wp:posOffset>
                </wp:positionV>
                <wp:extent cx="1219200" cy="333375"/>
                <wp:effectExtent l="0" t="0" r="19050" b="28575"/>
                <wp:wrapNone/>
                <wp:docPr id="5" name="橢圓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24F0A1" id="橢圓 5" o:spid="_x0000_s1026" style="position:absolute;margin-left:249pt;margin-top:289.4pt;width:96pt;height:26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" filled="f" strokecolor="red" strokeweight="2pt">
                <v:stroke joinstyle="miter"/>
              </v:oval>
            </w:pict>
          </mc:Fallback>
        </mc:AlternateContent>
      </w:r>
      <w:r w:rsidR="009F1D2D">
        <w:rPr>
          <w:rFonts w:hint="eastAsia"/>
        </w:rPr>
        <w:t>在第三個畫面按下</w:t>
      </w:r>
      <w:r w:rsidR="009F1D2D">
        <w:rPr>
          <w:rFonts w:hint="eastAsia"/>
        </w:rPr>
        <w:t xml:space="preserve"> </w:t>
      </w:r>
      <w:r w:rsidR="009F1D2D">
        <w:t>“Install”</w:t>
      </w:r>
      <w:r w:rsidR="009F1D2D">
        <w:br/>
      </w:r>
      <w:r w:rsidR="009F1D2D">
        <w:rPr>
          <w:noProof/>
        </w:rPr>
        <w:drawing>
          <wp:inline distT="0" distB="0" distL="0" distR="0" wp14:anchorId="1D851DE0" wp14:editId="7D163E60">
            <wp:extent cx="4752975" cy="3695700"/>
            <wp:effectExtent l="0" t="0" r="9525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D2D" w:rsidRDefault="009F1D2D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</w:rPr>
        <w:lastRenderedPageBreak/>
        <w:t>在第四個畫面等待安裝完</w:t>
      </w:r>
      <w:r w:rsidR="00BE1DE1">
        <w:br/>
      </w:r>
      <w:r w:rsidR="00BE1DE1">
        <w:rPr>
          <w:noProof/>
        </w:rPr>
        <w:drawing>
          <wp:inline distT="0" distB="0" distL="0" distR="0" wp14:anchorId="41816588" wp14:editId="2C52DDA3">
            <wp:extent cx="4752975" cy="3695700"/>
            <wp:effectExtent l="0" t="0" r="952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D2D" w:rsidRDefault="009D4729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CE86D8" wp14:editId="6917D23A">
                <wp:simplePos x="0" y="0"/>
                <wp:positionH relativeFrom="column">
                  <wp:posOffset>3162300</wp:posOffset>
                </wp:positionH>
                <wp:positionV relativeFrom="paragraph">
                  <wp:posOffset>3656330</wp:posOffset>
                </wp:positionV>
                <wp:extent cx="1219200" cy="333375"/>
                <wp:effectExtent l="0" t="0" r="19050" b="28575"/>
                <wp:wrapNone/>
                <wp:docPr id="6" name="橢圓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E7CAE3" id="橢圓 6" o:spid="_x0000_s1026" style="position:absolute;margin-left:249pt;margin-top:287.9pt;width:96pt;height:2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" filled="f" strokecolor="red" strokeweight="2pt">
                <v:stroke joinstyle="miter"/>
              </v:oval>
            </w:pict>
          </mc:Fallback>
        </mc:AlternateContent>
      </w:r>
      <w:r w:rsidR="009F1D2D">
        <w:rPr>
          <w:rFonts w:hint="eastAsia"/>
        </w:rPr>
        <w:t>在第五個畫面按下</w:t>
      </w:r>
      <w:r w:rsidR="009F1D2D">
        <w:rPr>
          <w:rFonts w:hint="eastAsia"/>
        </w:rPr>
        <w:t xml:space="preserve"> </w:t>
      </w:r>
      <w:r w:rsidR="009F1D2D">
        <w:t xml:space="preserve">“Finish” </w:t>
      </w:r>
      <w:r w:rsidR="009F1D2D">
        <w:rPr>
          <w:rFonts w:hint="eastAsia"/>
        </w:rPr>
        <w:t>結束安裝</w:t>
      </w:r>
      <w:r w:rsidR="009F1D2D">
        <w:br/>
      </w:r>
      <w:r w:rsidR="009F1D2D">
        <w:rPr>
          <w:noProof/>
        </w:rPr>
        <w:drawing>
          <wp:inline distT="0" distB="0" distL="0" distR="0" wp14:anchorId="1AB3159F" wp14:editId="4BCF8BF3">
            <wp:extent cx="4752975" cy="3695700"/>
            <wp:effectExtent l="0" t="0" r="952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41558" w:rsidRDefault="00884650" w:rsidP="002A03EC">
      <w:pPr>
        <w:rPr>
          <w:b/>
        </w:rPr>
      </w:pPr>
      <w:r w:rsidRPr="00B94BA6">
        <w:rPr>
          <w:rFonts w:hint="eastAsia"/>
          <w:b/>
        </w:rPr>
        <w:t>常見問題：</w:t>
      </w:r>
    </w:p>
    <w:p w:rsidR="000D6871" w:rsidRPr="000D6871" w:rsidRDefault="000D6871" w:rsidP="002A03EC">
      <w:r>
        <w:rPr>
          <w:rFonts w:hint="eastAsia"/>
        </w:rPr>
        <w:t>(</w:t>
      </w:r>
      <w:r>
        <w:rPr>
          <w:rFonts w:hint="eastAsia"/>
        </w:rPr>
        <w:t>待續</w:t>
      </w:r>
      <w:r>
        <w:rPr>
          <w:rFonts w:hint="eastAsia"/>
        </w:rPr>
        <w:t>)</w:t>
      </w:r>
    </w:p>
    <w:sectPr w:rsidR="000D6871" w:rsidRPr="000D6871" w:rsidSect="002A03EC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519C" w:rsidRDefault="0062519C" w:rsidP="00B365E0">
      <w:pPr>
        <w:spacing w:after="0" w:line="240" w:lineRule="auto"/>
      </w:pPr>
      <w:r>
        <w:separator/>
      </w:r>
    </w:p>
  </w:endnote>
  <w:endnote w:type="continuationSeparator" w:id="0">
    <w:p w:rsidR="0062519C" w:rsidRDefault="0062519C" w:rsidP="00B365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519C" w:rsidRDefault="0062519C" w:rsidP="00B365E0">
      <w:pPr>
        <w:spacing w:after="0" w:line="240" w:lineRule="auto"/>
      </w:pPr>
      <w:r>
        <w:separator/>
      </w:r>
    </w:p>
  </w:footnote>
  <w:footnote w:type="continuationSeparator" w:id="0">
    <w:p w:rsidR="0062519C" w:rsidRDefault="0062519C" w:rsidP="00B365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D0F57"/>
    <w:multiLevelType w:val="hybridMultilevel"/>
    <w:tmpl w:val="625266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6250209"/>
    <w:multiLevelType w:val="hybridMultilevel"/>
    <w:tmpl w:val="DEEED0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AzNTQxNDQwNTFS0lEKTi0uzszPAykwrQUApnbL7CwAAAA="/>
  </w:docVars>
  <w:rsids>
    <w:rsidRoot w:val="005937D1"/>
    <w:rsid w:val="000B5C83"/>
    <w:rsid w:val="000D5A70"/>
    <w:rsid w:val="000D6871"/>
    <w:rsid w:val="000E003A"/>
    <w:rsid w:val="000E1E1A"/>
    <w:rsid w:val="0011491C"/>
    <w:rsid w:val="00142B01"/>
    <w:rsid w:val="001D5681"/>
    <w:rsid w:val="00230A75"/>
    <w:rsid w:val="002375B3"/>
    <w:rsid w:val="0024282A"/>
    <w:rsid w:val="00245000"/>
    <w:rsid w:val="00246446"/>
    <w:rsid w:val="002A03EC"/>
    <w:rsid w:val="002B46F3"/>
    <w:rsid w:val="00345945"/>
    <w:rsid w:val="00351912"/>
    <w:rsid w:val="003714ED"/>
    <w:rsid w:val="00376683"/>
    <w:rsid w:val="00381B29"/>
    <w:rsid w:val="0039395D"/>
    <w:rsid w:val="003F05F2"/>
    <w:rsid w:val="00420EAC"/>
    <w:rsid w:val="004D7874"/>
    <w:rsid w:val="00553F3F"/>
    <w:rsid w:val="005937D1"/>
    <w:rsid w:val="0060651F"/>
    <w:rsid w:val="0062519C"/>
    <w:rsid w:val="00697BB0"/>
    <w:rsid w:val="00743573"/>
    <w:rsid w:val="00751ECD"/>
    <w:rsid w:val="00764339"/>
    <w:rsid w:val="007823F8"/>
    <w:rsid w:val="007D3818"/>
    <w:rsid w:val="00884650"/>
    <w:rsid w:val="008863AC"/>
    <w:rsid w:val="008909CC"/>
    <w:rsid w:val="008B257E"/>
    <w:rsid w:val="009908EC"/>
    <w:rsid w:val="009C7598"/>
    <w:rsid w:val="009D4729"/>
    <w:rsid w:val="009E78A7"/>
    <w:rsid w:val="009F1D2D"/>
    <w:rsid w:val="00A624AC"/>
    <w:rsid w:val="00AA2E22"/>
    <w:rsid w:val="00AF08E7"/>
    <w:rsid w:val="00B365E0"/>
    <w:rsid w:val="00B94BA6"/>
    <w:rsid w:val="00BC7667"/>
    <w:rsid w:val="00BE1DE1"/>
    <w:rsid w:val="00C4598A"/>
    <w:rsid w:val="00CA440A"/>
    <w:rsid w:val="00CC3964"/>
    <w:rsid w:val="00CC7283"/>
    <w:rsid w:val="00CE21BC"/>
    <w:rsid w:val="00D42641"/>
    <w:rsid w:val="00D73B23"/>
    <w:rsid w:val="00D80F73"/>
    <w:rsid w:val="00E0260A"/>
    <w:rsid w:val="00E436B3"/>
    <w:rsid w:val="00E45CA6"/>
    <w:rsid w:val="00EA7E60"/>
    <w:rsid w:val="00EE7C08"/>
    <w:rsid w:val="00EF65A6"/>
    <w:rsid w:val="00EF7EB2"/>
    <w:rsid w:val="00F04BA0"/>
    <w:rsid w:val="00F41558"/>
    <w:rsid w:val="00F460EE"/>
    <w:rsid w:val="00F52C94"/>
    <w:rsid w:val="00F72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53F560B-130C-48EB-A709-9FD6D3517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64339"/>
    <w:pPr>
      <w:spacing w:after="140" w:line="288" w:lineRule="auto"/>
    </w:pPr>
    <w:rPr>
      <w:rFonts w:ascii="Calibri" w:hAnsi="Calibri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339"/>
    <w:pPr>
      <w:ind w:left="480"/>
    </w:pPr>
  </w:style>
  <w:style w:type="paragraph" w:styleId="a4">
    <w:name w:val="header"/>
    <w:basedOn w:val="a"/>
    <w:link w:val="a5"/>
    <w:uiPriority w:val="99"/>
    <w:unhideWhenUsed/>
    <w:rsid w:val="00B365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365E0"/>
    <w:rPr>
      <w:rFonts w:ascii="Calibri" w:hAnsi="Calibri" w:cs="Times New Roman"/>
      <w:kern w:val="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365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365E0"/>
    <w:rPr>
      <w:rFonts w:ascii="Calibri" w:hAnsi="Calibri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誠寬</dc:creator>
  <cp:keywords/>
  <dc:description/>
  <cp:lastModifiedBy>魏誠寬</cp:lastModifiedBy>
  <cp:revision>41</cp:revision>
  <cp:lastPrinted>2017-04-21T15:09:00Z</cp:lastPrinted>
  <dcterms:created xsi:type="dcterms:W3CDTF">2017-04-20T16:17:00Z</dcterms:created>
  <dcterms:modified xsi:type="dcterms:W3CDTF">2017-07-11T08:05:00Z</dcterms:modified>
</cp:coreProperties>
</file>